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CEA46" w14:textId="5D56B583" w:rsidR="002C5E8C" w:rsidRPr="00CF73A2" w:rsidRDefault="005E19F4" w:rsidP="005E19F4">
      <w:pPr>
        <w:pStyle w:val="Heading1"/>
        <w:rPr>
          <w:rFonts w:ascii="Montserrat" w:hAnsi="Montserrat"/>
          <w:sz w:val="52"/>
          <w:szCs w:val="52"/>
        </w:rPr>
      </w:pPr>
      <w:r w:rsidRPr="00CF73A2">
        <w:rPr>
          <w:rFonts w:ascii="Montserrat" w:hAnsi="Montserrat"/>
          <w:sz w:val="52"/>
          <w:szCs w:val="52"/>
        </w:rPr>
        <w:t>Shiekh Zayed Park</w:t>
      </w:r>
    </w:p>
    <w:p w14:paraId="627E4A24" w14:textId="7F41CA92" w:rsidR="005E19F4" w:rsidRPr="00CF73A2" w:rsidRDefault="005E19F4" w:rsidP="005E19F4">
      <w:pPr>
        <w:pStyle w:val="Heading1"/>
        <w:rPr>
          <w:rFonts w:ascii="Montserrat" w:hAnsi="Montserrat"/>
          <w:sz w:val="40"/>
          <w:szCs w:val="40"/>
        </w:rPr>
      </w:pPr>
      <w:r w:rsidRPr="00CF73A2">
        <w:rPr>
          <w:rFonts w:ascii="Montserrat" w:hAnsi="Montserrat"/>
          <w:sz w:val="40"/>
          <w:szCs w:val="40"/>
        </w:rPr>
        <w:t>Information</w:t>
      </w:r>
    </w:p>
    <w:p w14:paraId="1A0549D6" w14:textId="0022F9B0" w:rsidR="005E19F4" w:rsidRPr="0072186E" w:rsidRDefault="00391D15" w:rsidP="005E19F4">
      <w:pPr>
        <w:rPr>
          <w:rFonts w:ascii="Montserrat" w:hAnsi="Montserrat" w:cstheme="minorHAnsi"/>
          <w:color w:val="000000" w:themeColor="text1"/>
          <w:shd w:val="clear" w:color="auto" w:fill="FFFFFF"/>
        </w:rPr>
      </w:pPr>
      <w:r w:rsidRPr="0072186E">
        <w:rPr>
          <w:rFonts w:ascii="Montserrat" w:hAnsi="Montserrat" w:cstheme="minorHAnsi"/>
          <w:color w:val="000000" w:themeColor="text1"/>
          <w:shd w:val="clear" w:color="auto" w:fill="FFFFFF"/>
        </w:rPr>
        <w:t>Shiekh Zayed</w:t>
      </w:r>
      <w:r w:rsidR="005E19F4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 </w:t>
      </w:r>
      <w:r w:rsidRPr="0072186E">
        <w:rPr>
          <w:rFonts w:ascii="Montserrat" w:hAnsi="Montserrat" w:cstheme="minorHAnsi"/>
          <w:color w:val="000000" w:themeColor="text1"/>
          <w:shd w:val="clear" w:color="auto" w:fill="FFFFFF"/>
        </w:rPr>
        <w:t>P</w:t>
      </w:r>
      <w:r w:rsidR="005E19F4" w:rsidRPr="0072186E">
        <w:rPr>
          <w:rFonts w:ascii="Montserrat" w:hAnsi="Montserrat" w:cstheme="minorHAnsi"/>
          <w:color w:val="000000" w:themeColor="text1"/>
          <w:shd w:val="clear" w:color="auto" w:fill="FFFFFF"/>
        </w:rPr>
        <w:t>ark</w:t>
      </w:r>
      <w:r w:rsidR="00B92DD5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 is one of the best parks in Umm</w:t>
      </w:r>
      <w:r w:rsidR="00113EF1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 A</w:t>
      </w:r>
      <w:r w:rsidR="00B92DD5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l Quwain. </w:t>
      </w:r>
      <w:r w:rsidR="005E19F4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 </w:t>
      </w:r>
      <w:r w:rsidR="00C6373E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It </w:t>
      </w:r>
      <w:r w:rsidR="005E19F4" w:rsidRPr="0072186E">
        <w:rPr>
          <w:rFonts w:ascii="Montserrat" w:hAnsi="Montserrat" w:cstheme="minorHAnsi"/>
          <w:color w:val="000000" w:themeColor="text1"/>
          <w:shd w:val="clear" w:color="auto" w:fill="FFFFFF"/>
        </w:rPr>
        <w:t>was established on an area of 54000 m2, 42000 m2 of which is planted with palm, decorative plants and seasonal flowers that impart on the park a beautiful view.</w:t>
      </w:r>
      <w:r w:rsidR="00113EF1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 </w:t>
      </w:r>
      <w:r w:rsidRPr="0072186E">
        <w:rPr>
          <w:rFonts w:ascii="Montserrat" w:hAnsi="Montserrat" w:cstheme="minorHAnsi"/>
          <w:color w:val="000000" w:themeColor="text1"/>
          <w:shd w:val="clear" w:color="auto" w:fill="FFFFFF"/>
        </w:rPr>
        <w:t>The park offers fun and exciting activities</w:t>
      </w:r>
      <w:r w:rsidR="00113EF1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 </w:t>
      </w:r>
      <w:r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to </w:t>
      </w:r>
      <w:r w:rsidR="00113EF1" w:rsidRPr="0072186E">
        <w:rPr>
          <w:rFonts w:ascii="Montserrat" w:hAnsi="Montserrat" w:cstheme="minorHAnsi"/>
          <w:color w:val="000000" w:themeColor="text1"/>
          <w:shd w:val="clear" w:color="auto" w:fill="FFFFFF"/>
        </w:rPr>
        <w:t>indulge</w:t>
      </w:r>
      <w:r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 in. </w:t>
      </w:r>
      <w:r w:rsidR="00B92DD5"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Inside the park, there’s a football, basket, volleyball and handball fields as well as some areas for barbeques and recreation. </w:t>
      </w:r>
    </w:p>
    <w:p w14:paraId="193BFB40" w14:textId="75FC16B0" w:rsidR="00113EF1" w:rsidRDefault="00113EF1" w:rsidP="005E19F4">
      <w:pPr>
        <w:rPr>
          <w:rFonts w:ascii="Montserrat" w:hAnsi="Montserrat" w:cstheme="minorHAnsi"/>
          <w:color w:val="000000" w:themeColor="text1"/>
          <w:spacing w:val="3"/>
          <w:shd w:val="clear" w:color="auto" w:fill="FFFFFF"/>
        </w:rPr>
      </w:pPr>
      <w:r w:rsidRPr="0072186E">
        <w:rPr>
          <w:rFonts w:ascii="Montserrat" w:hAnsi="Montserrat" w:cstheme="minorHAnsi"/>
          <w:color w:val="000000" w:themeColor="text1"/>
          <w:shd w:val="clear" w:color="auto" w:fill="FFFFFF"/>
        </w:rPr>
        <w:t xml:space="preserve">The park is welcomes anyone from all ages and has family-friendly location </w:t>
      </w:r>
      <w:r w:rsidRPr="0072186E">
        <w:rPr>
          <w:rFonts w:ascii="Montserrat" w:hAnsi="Montserrat" w:cstheme="minorHAnsi"/>
          <w:color w:val="000000" w:themeColor="text1"/>
          <w:spacing w:val="3"/>
          <w:shd w:val="clear" w:color="auto" w:fill="FFFFFF"/>
        </w:rPr>
        <w:t>with pockets of greenery offering affordable recreational activities. Families can come together and spend quality time in this naturally soothing environment.</w:t>
      </w:r>
    </w:p>
    <w:p w14:paraId="62FF4CFB" w14:textId="556DDCD4" w:rsidR="004A2632" w:rsidRPr="004A2632" w:rsidRDefault="004A2632" w:rsidP="004A2632">
      <w:pPr>
        <w:pStyle w:val="Heading1"/>
        <w:rPr>
          <w:rFonts w:ascii="Montserrat" w:hAnsi="Montserrat"/>
          <w:sz w:val="40"/>
          <w:szCs w:val="40"/>
        </w:rPr>
      </w:pPr>
      <w:r>
        <w:rPr>
          <w:rFonts w:ascii="Montserrat" w:hAnsi="Montserrat"/>
          <w:sz w:val="40"/>
          <w:szCs w:val="40"/>
        </w:rPr>
        <w:t>History</w:t>
      </w:r>
    </w:p>
    <w:p w14:paraId="38272329" w14:textId="5F4D5BC8" w:rsidR="004A2632" w:rsidRPr="00C92562" w:rsidRDefault="004A2632" w:rsidP="005E19F4">
      <w:pPr>
        <w:rPr>
          <w:color w:val="000000"/>
          <w:sz w:val="24"/>
          <w:szCs w:val="24"/>
          <w:highlight w:val="white"/>
        </w:rPr>
      </w:pPr>
      <w:r>
        <w:rPr>
          <w:sz w:val="24"/>
          <w:szCs w:val="24"/>
        </w:rPr>
        <w:t xml:space="preserve">The park is named after one of the founding fathers of United Arab Emirates, </w:t>
      </w:r>
      <w:r>
        <w:rPr>
          <w:color w:val="000000"/>
          <w:sz w:val="24"/>
          <w:szCs w:val="24"/>
          <w:highlight w:val="white"/>
        </w:rPr>
        <w:t>H.H Sheikh Zayed Bin Sultan Al Nahyan. He served as President of the United Arab Emirates since the formation of the Federation on 2 December 1971 and as Ruler of the Emirate of Abu Dhabi since 1966. His tenure lasted over 30 years and he played a vital role in shaping up the modern marvel that the UAE is today.</w:t>
      </w:r>
    </w:p>
    <w:p w14:paraId="12F4AB6C" w14:textId="287AF845" w:rsidR="00113EF1" w:rsidRPr="00CF73A2" w:rsidRDefault="00113EF1" w:rsidP="00113EF1">
      <w:pPr>
        <w:pStyle w:val="Heading1"/>
        <w:rPr>
          <w:rFonts w:ascii="Montserrat" w:hAnsi="Montserrat"/>
          <w:sz w:val="40"/>
          <w:szCs w:val="40"/>
        </w:rPr>
      </w:pPr>
      <w:r w:rsidRPr="00CF73A2">
        <w:rPr>
          <w:rFonts w:ascii="Montserrat" w:hAnsi="Montserrat"/>
          <w:sz w:val="40"/>
          <w:szCs w:val="40"/>
        </w:rPr>
        <w:t>What to Do</w:t>
      </w:r>
    </w:p>
    <w:p w14:paraId="109332CE" w14:textId="47C4BCC2" w:rsidR="00A6096B" w:rsidRPr="0072186E" w:rsidRDefault="00A6096B" w:rsidP="00A6096B">
      <w:pPr>
        <w:rPr>
          <w:rFonts w:ascii="Montserrat" w:hAnsi="Montserrat"/>
        </w:rPr>
      </w:pPr>
      <w:r w:rsidRPr="0072186E">
        <w:rPr>
          <w:rFonts w:ascii="Montserrat" w:hAnsi="Montserrat"/>
        </w:rPr>
        <w:t xml:space="preserve">Stroll down the park and join the countless activities </w:t>
      </w:r>
      <w:r w:rsidR="009A054B" w:rsidRPr="0072186E">
        <w:rPr>
          <w:rFonts w:ascii="Montserrat" w:hAnsi="Montserrat"/>
        </w:rPr>
        <w:t>this park</w:t>
      </w:r>
      <w:r w:rsidRPr="0072186E">
        <w:rPr>
          <w:rFonts w:ascii="Montserrat" w:hAnsi="Montserrat"/>
        </w:rPr>
        <w:t xml:space="preserve"> </w:t>
      </w:r>
      <w:r w:rsidR="009A054B" w:rsidRPr="0072186E">
        <w:rPr>
          <w:rFonts w:ascii="Montserrat" w:hAnsi="Montserrat"/>
        </w:rPr>
        <w:t>can offer</w:t>
      </w:r>
      <w:r w:rsidRPr="0072186E">
        <w:rPr>
          <w:rFonts w:ascii="Montserrat" w:hAnsi="Montserrat"/>
        </w:rPr>
        <w:t>.</w:t>
      </w:r>
    </w:p>
    <w:p w14:paraId="21B54560" w14:textId="63A993A0" w:rsidR="00113EF1" w:rsidRPr="0072186E" w:rsidRDefault="00113EF1" w:rsidP="00113EF1">
      <w:pPr>
        <w:pStyle w:val="Heading1"/>
        <w:rPr>
          <w:rFonts w:ascii="Montserrat" w:hAnsi="Montserrat"/>
        </w:rPr>
      </w:pPr>
      <w:r w:rsidRPr="0072186E">
        <w:rPr>
          <w:rFonts w:ascii="Montserrat" w:hAnsi="Montserrat"/>
        </w:rPr>
        <w:t>Rides</w:t>
      </w:r>
    </w:p>
    <w:p w14:paraId="36B14AD4" w14:textId="28EDFA06" w:rsidR="00113EF1" w:rsidRPr="0072186E" w:rsidRDefault="00113EF1" w:rsidP="00113EF1">
      <w:pPr>
        <w:rPr>
          <w:rFonts w:ascii="Montserrat" w:hAnsi="Montserrat" w:cstheme="minorHAnsi"/>
          <w:color w:val="000000" w:themeColor="text1"/>
        </w:rPr>
      </w:pPr>
      <w:r w:rsidRPr="0072186E">
        <w:rPr>
          <w:rFonts w:ascii="Montserrat" w:hAnsi="Montserrat" w:cstheme="minorHAnsi"/>
        </w:rPr>
        <w:t xml:space="preserve">Let the little ones experience </w:t>
      </w:r>
      <w:r w:rsidRPr="0072186E">
        <w:rPr>
          <w:rFonts w:ascii="Montserrat" w:hAnsi="Montserrat" w:cstheme="minorHAnsi"/>
          <w:color w:val="000000" w:themeColor="text1"/>
          <w:spacing w:val="3"/>
          <w:shd w:val="clear" w:color="auto" w:fill="FFFFFF"/>
        </w:rPr>
        <w:t>the carousel,</w:t>
      </w:r>
      <w:r w:rsidR="005E4C9C" w:rsidRPr="0072186E">
        <w:rPr>
          <w:rFonts w:ascii="Montserrat" w:hAnsi="Montserrat" w:cstheme="minorHAnsi"/>
          <w:color w:val="000000" w:themeColor="text1"/>
          <w:spacing w:val="3"/>
          <w:shd w:val="clear" w:color="auto" w:fill="FFFFFF"/>
        </w:rPr>
        <w:t xml:space="preserve"> </w:t>
      </w:r>
      <w:r w:rsidRPr="0072186E">
        <w:rPr>
          <w:rFonts w:ascii="Montserrat" w:hAnsi="Montserrat" w:cstheme="minorHAnsi"/>
          <w:color w:val="000000" w:themeColor="text1"/>
          <w:spacing w:val="3"/>
          <w:shd w:val="clear" w:color="auto" w:fill="FFFFFF"/>
        </w:rPr>
        <w:t xml:space="preserve">which is the most popular fairground ride at the park. Aside from the Carousel, there’s also a Roller Coaster, Ferris Wheel, Bumper car and a lot more that you would not want to miss. </w:t>
      </w:r>
    </w:p>
    <w:p w14:paraId="3B578DF6" w14:textId="7B2474B9" w:rsidR="005E4C9C" w:rsidRPr="0072186E" w:rsidRDefault="005E4C9C" w:rsidP="005E4C9C">
      <w:pPr>
        <w:pStyle w:val="Heading1"/>
        <w:rPr>
          <w:rFonts w:ascii="Montserrat" w:hAnsi="Montserrat"/>
        </w:rPr>
      </w:pPr>
      <w:r w:rsidRPr="0072186E">
        <w:rPr>
          <w:rFonts w:ascii="Montserrat" w:hAnsi="Montserrat"/>
        </w:rPr>
        <w:t xml:space="preserve">Auditorium </w:t>
      </w:r>
    </w:p>
    <w:p w14:paraId="451609F2" w14:textId="30677BB9" w:rsidR="00113EF1" w:rsidRPr="0072186E" w:rsidRDefault="005E4C9C" w:rsidP="00391D15">
      <w:pPr>
        <w:rPr>
          <w:rFonts w:ascii="Montserrat" w:hAnsi="Montserrat" w:cstheme="minorHAnsi"/>
          <w:color w:val="000000" w:themeColor="text1"/>
          <w:spacing w:val="3"/>
          <w:shd w:val="clear" w:color="auto" w:fill="FFFFFF"/>
        </w:rPr>
      </w:pPr>
      <w:r w:rsidRPr="0072186E">
        <w:rPr>
          <w:rFonts w:ascii="Montserrat" w:hAnsi="Montserrat" w:cstheme="minorHAnsi"/>
          <w:color w:val="000000" w:themeColor="text1"/>
          <w:spacing w:val="3"/>
          <w:shd w:val="clear" w:color="auto" w:fill="FFFFFF"/>
        </w:rPr>
        <w:t>The park also has a large auditorium where different events and exhibitions take place. Umm Al Quwain Shopping Centre has also been conducted there.</w:t>
      </w:r>
    </w:p>
    <w:p w14:paraId="64D3105D" w14:textId="77777777" w:rsidR="005E4C9C" w:rsidRPr="0072186E" w:rsidRDefault="005E4C9C" w:rsidP="005E4C9C">
      <w:pPr>
        <w:pStyle w:val="Heading1"/>
        <w:rPr>
          <w:rFonts w:ascii="Montserrat" w:hAnsi="Montserrat"/>
        </w:rPr>
      </w:pPr>
      <w:r w:rsidRPr="0072186E">
        <w:rPr>
          <w:rFonts w:ascii="Montserrat" w:hAnsi="Montserrat"/>
        </w:rPr>
        <w:lastRenderedPageBreak/>
        <w:t>Sports Hall</w:t>
      </w:r>
    </w:p>
    <w:p w14:paraId="0D02341D" w14:textId="087BA7AD" w:rsidR="005E4C9C" w:rsidRPr="0072186E" w:rsidRDefault="005E4C9C" w:rsidP="005E4C9C">
      <w:pPr>
        <w:pStyle w:val="Heading1"/>
        <w:rPr>
          <w:rFonts w:ascii="Montserrat" w:hAnsi="Montserrat" w:cstheme="minorHAnsi"/>
          <w:b w:val="0"/>
          <w:bCs/>
          <w:sz w:val="22"/>
          <w:szCs w:val="22"/>
        </w:rPr>
      </w:pPr>
      <w:r w:rsidRPr="0072186E">
        <w:rPr>
          <w:rFonts w:ascii="Montserrat" w:hAnsi="Montserrat" w:cstheme="minorHAnsi"/>
          <w:b w:val="0"/>
          <w:bCs/>
          <w:spacing w:val="3"/>
          <w:sz w:val="22"/>
          <w:szCs w:val="22"/>
          <w:shd w:val="clear" w:color="auto" w:fill="FFFFFF"/>
        </w:rPr>
        <w:t>There is a large sports area at Sheikh Zayed Bin Sultan Al Nahyan Park where your little ones can play lots of games. From basketball to badminton, there are quite a few options.</w:t>
      </w:r>
      <w:r w:rsidRPr="0072186E">
        <w:rPr>
          <w:rFonts w:ascii="Montserrat" w:hAnsi="Montserrat" w:cstheme="minorHAnsi"/>
          <w:b w:val="0"/>
          <w:bCs/>
          <w:sz w:val="22"/>
          <w:szCs w:val="22"/>
        </w:rPr>
        <w:t xml:space="preserve"> </w:t>
      </w:r>
    </w:p>
    <w:p w14:paraId="786D86A2" w14:textId="09A32F72" w:rsidR="005E4C9C" w:rsidRPr="0072186E" w:rsidRDefault="005E4C9C" w:rsidP="005E4C9C">
      <w:pPr>
        <w:pStyle w:val="Heading1"/>
        <w:rPr>
          <w:rFonts w:ascii="Montserrat" w:hAnsi="Montserrat"/>
        </w:rPr>
      </w:pPr>
      <w:r w:rsidRPr="0072186E">
        <w:rPr>
          <w:rFonts w:ascii="Montserrat" w:hAnsi="Montserrat"/>
        </w:rPr>
        <w:t>Caferteria</w:t>
      </w:r>
    </w:p>
    <w:p w14:paraId="545FCB7B" w14:textId="3AABCEF4" w:rsidR="005E4C9C" w:rsidRPr="00B85CAF" w:rsidRDefault="005E4C9C" w:rsidP="00B85CAF">
      <w:pPr>
        <w:pStyle w:val="NormalWeb"/>
        <w:shd w:val="clear" w:color="auto" w:fill="FFFFFF"/>
        <w:spacing w:before="0" w:beforeAutospacing="0" w:after="300" w:afterAutospacing="0"/>
        <w:rPr>
          <w:rFonts w:ascii="Montserrat" w:hAnsi="Montserrat" w:cstheme="minorHAnsi"/>
          <w:color w:val="000000" w:themeColor="text1"/>
          <w:spacing w:val="3"/>
          <w:sz w:val="22"/>
          <w:szCs w:val="22"/>
        </w:rPr>
      </w:pPr>
      <w:r w:rsidRPr="0072186E">
        <w:rPr>
          <w:rFonts w:ascii="Montserrat" w:hAnsi="Montserrat" w:cstheme="minorHAnsi"/>
          <w:color w:val="000000" w:themeColor="text1"/>
          <w:spacing w:val="3"/>
          <w:sz w:val="22"/>
          <w:szCs w:val="22"/>
        </w:rPr>
        <w:t>Once you have enjoyed your favorite rides and attractions, head on over to the cafeteria. Grab a bite while strolling the park or simply enjoying the fresh air.</w:t>
      </w:r>
    </w:p>
    <w:p w14:paraId="04457A32" w14:textId="26970C9C" w:rsidR="005E4C9C" w:rsidRPr="00CF73A2" w:rsidRDefault="0013252A" w:rsidP="0013252A">
      <w:pPr>
        <w:pStyle w:val="Heading1"/>
        <w:rPr>
          <w:rFonts w:ascii="Montserrat" w:hAnsi="Montserrat"/>
          <w:sz w:val="40"/>
          <w:szCs w:val="40"/>
        </w:rPr>
      </w:pPr>
      <w:r w:rsidRPr="00CF73A2">
        <w:rPr>
          <w:rFonts w:ascii="Montserrat" w:hAnsi="Montserrat"/>
          <w:sz w:val="40"/>
          <w:szCs w:val="40"/>
        </w:rPr>
        <w:t>Timings</w:t>
      </w:r>
    </w:p>
    <w:p w14:paraId="0BCB87C1" w14:textId="630E4EF1" w:rsidR="0013252A" w:rsidRPr="0072186E" w:rsidRDefault="0013252A" w:rsidP="0013252A">
      <w:pPr>
        <w:rPr>
          <w:rFonts w:ascii="Montserrat" w:hAnsi="Montserrat" w:cstheme="minorHAnsi"/>
        </w:rPr>
      </w:pPr>
      <w:r w:rsidRPr="0072186E">
        <w:rPr>
          <w:rFonts w:ascii="Montserrat" w:hAnsi="Montserrat" w:cstheme="minorHAnsi"/>
        </w:rPr>
        <w:t>7 days a week, 4:00PM to 11:00PM.</w:t>
      </w:r>
    </w:p>
    <w:sectPr w:rsidR="0013252A" w:rsidRPr="007218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MDY3tzCwMDQzMTRU0lEKTi0uzszPAykwrgUAo4WFniwAAAA="/>
  </w:docVars>
  <w:rsids>
    <w:rsidRoot w:val="005E19F4"/>
    <w:rsid w:val="00113EF1"/>
    <w:rsid w:val="0013252A"/>
    <w:rsid w:val="00236B40"/>
    <w:rsid w:val="002C5E8C"/>
    <w:rsid w:val="00391D15"/>
    <w:rsid w:val="004A2632"/>
    <w:rsid w:val="005E19F4"/>
    <w:rsid w:val="005E4C9C"/>
    <w:rsid w:val="0072186E"/>
    <w:rsid w:val="009A054B"/>
    <w:rsid w:val="00A6096B"/>
    <w:rsid w:val="00B85CAF"/>
    <w:rsid w:val="00B92DD5"/>
    <w:rsid w:val="00C6373E"/>
    <w:rsid w:val="00C92562"/>
    <w:rsid w:val="00CF73A2"/>
    <w:rsid w:val="00E5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0BAE4"/>
  <w15:chartTrackingRefBased/>
  <w15:docId w15:val="{270BC5A0-643C-4956-982F-79B7452B9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E19F4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19F4"/>
    <w:rPr>
      <w:rFonts w:eastAsiaTheme="majorEastAsia" w:cstheme="majorBidi"/>
      <w:b/>
      <w:color w:val="000000" w:themeColor="text1"/>
      <w:sz w:val="32"/>
      <w:szCs w:val="32"/>
    </w:rPr>
  </w:style>
  <w:style w:type="paragraph" w:styleId="NormalWeb">
    <w:name w:val="Normal (Web)"/>
    <w:basedOn w:val="Normal"/>
    <w:uiPriority w:val="99"/>
    <w:unhideWhenUsed/>
    <w:rsid w:val="005E4C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07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6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CB8736A-282F-4425-AE99-5E7DA43F81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gozo</dc:creator>
  <cp:keywords/>
  <dc:description/>
  <cp:lastModifiedBy>pgozo</cp:lastModifiedBy>
  <cp:revision>13</cp:revision>
  <dcterms:created xsi:type="dcterms:W3CDTF">2021-05-27T12:00:00Z</dcterms:created>
  <dcterms:modified xsi:type="dcterms:W3CDTF">2021-06-02T11:22:00Z</dcterms:modified>
</cp:coreProperties>
</file>